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1094B2" w14:textId="70C6E79A" w:rsidR="00F63110" w:rsidRPr="00177F8A" w:rsidRDefault="00B54AA2" w:rsidP="00F63110">
      <w:pPr>
        <w:rPr>
          <w:szCs w:val="24"/>
        </w:rPr>
      </w:pPr>
      <w:r>
        <w:rPr>
          <w:b/>
          <w:szCs w:val="24"/>
        </w:rPr>
        <w:br/>
      </w:r>
      <w:r w:rsidR="00F63110">
        <w:rPr>
          <w:b/>
          <w:szCs w:val="24"/>
        </w:rPr>
        <w:t>URL to GitHub Repository:</w:t>
      </w:r>
      <w:r w:rsidR="0093218B" w:rsidRPr="0093218B">
        <w:t xml:space="preserve"> </w:t>
      </w:r>
      <w:r w:rsidR="0093218B" w:rsidRPr="0093218B">
        <w:rPr>
          <w:b/>
          <w:szCs w:val="24"/>
        </w:rPr>
        <w:t>https://github.com/MCSquaredTech/week10</w:t>
      </w:r>
    </w:p>
    <w:p w14:paraId="6125415C" w14:textId="77777777" w:rsidR="00F63110" w:rsidRDefault="00F63110" w:rsidP="00F63110">
      <w:pPr>
        <w:rPr>
          <w:b/>
          <w:szCs w:val="24"/>
        </w:rPr>
      </w:pPr>
    </w:p>
    <w:p w14:paraId="6D49584F" w14:textId="19B004EB" w:rsidR="00F63110" w:rsidRPr="00F2157F" w:rsidRDefault="00F63110" w:rsidP="00F63110">
      <w:pPr>
        <w:rPr>
          <w:b/>
          <w:szCs w:val="24"/>
        </w:rPr>
      </w:pPr>
      <w:r>
        <w:rPr>
          <w:b/>
          <w:szCs w:val="24"/>
        </w:rPr>
        <w:t>URL to Your Coding Assignment Video:</w:t>
      </w:r>
      <w:r w:rsidR="0093218B">
        <w:rPr>
          <w:b/>
          <w:szCs w:val="24"/>
        </w:rPr>
        <w:t xml:space="preserve"> </w:t>
      </w:r>
      <w:r>
        <w:rPr>
          <w:b/>
          <w:szCs w:val="24"/>
        </w:rPr>
        <w:br/>
      </w:r>
    </w:p>
    <w:p w14:paraId="31CDD280" w14:textId="77777777" w:rsidR="00F63110" w:rsidRDefault="00F63110" w:rsidP="00F63110">
      <w:pPr>
        <w:rPr>
          <w:b/>
          <w:szCs w:val="24"/>
        </w:rPr>
      </w:pPr>
      <w:r w:rsidRPr="00271869">
        <w:rPr>
          <w:b/>
          <w:szCs w:val="24"/>
        </w:rPr>
        <w:t>Instructions:</w:t>
      </w:r>
    </w:p>
    <w:p w14:paraId="40113F75" w14:textId="77777777" w:rsidR="00F63110" w:rsidRPr="000B0DE6" w:rsidRDefault="00F63110" w:rsidP="00F63110">
      <w:pPr>
        <w:pStyle w:val="ListParagraph"/>
        <w:numPr>
          <w:ilvl w:val="0"/>
          <w:numId w:val="7"/>
        </w:numPr>
        <w:rPr>
          <w:b/>
          <w:szCs w:val="24"/>
        </w:rPr>
      </w:pPr>
      <w:r w:rsidRPr="00271869">
        <w:rPr>
          <w:szCs w:val="24"/>
        </w:rPr>
        <w:t>In Visual Studio Code, write the code that accomplishes the objectives listed below</w:t>
      </w:r>
      <w:r>
        <w:rPr>
          <w:szCs w:val="24"/>
        </w:rPr>
        <w:t xml:space="preserve"> and e</w:t>
      </w:r>
      <w:r w:rsidRPr="00271869">
        <w:rPr>
          <w:szCs w:val="24"/>
        </w:rPr>
        <w:t>nsure</w:t>
      </w:r>
      <w:r>
        <w:rPr>
          <w:szCs w:val="24"/>
        </w:rPr>
        <w:t>s</w:t>
      </w:r>
      <w:r w:rsidRPr="00271869">
        <w:rPr>
          <w:szCs w:val="24"/>
        </w:rPr>
        <w:t xml:space="preserve"> that the code compiles and runs as directed. </w:t>
      </w:r>
    </w:p>
    <w:p w14:paraId="70BC45DD" w14:textId="77777777" w:rsidR="00F63110" w:rsidRPr="000B0DE6" w:rsidRDefault="00F63110" w:rsidP="00F63110">
      <w:pPr>
        <w:pStyle w:val="ListParagraph"/>
        <w:numPr>
          <w:ilvl w:val="0"/>
          <w:numId w:val="7"/>
        </w:numPr>
        <w:rPr>
          <w:b/>
          <w:szCs w:val="24"/>
        </w:rPr>
      </w:pPr>
      <w:r w:rsidRPr="00271869">
        <w:rPr>
          <w:szCs w:val="24"/>
        </w:rPr>
        <w:t>Create a new repository on GitHub for this week’s assignments and push this document, with your project code, to the repository.</w:t>
      </w:r>
    </w:p>
    <w:p w14:paraId="01D131BD" w14:textId="77777777" w:rsidR="00F63110" w:rsidRPr="005C608D" w:rsidRDefault="00F63110" w:rsidP="00F63110">
      <w:pPr>
        <w:pStyle w:val="ListParagraph"/>
        <w:numPr>
          <w:ilvl w:val="0"/>
          <w:numId w:val="7"/>
        </w:numPr>
        <w:rPr>
          <w:b/>
          <w:szCs w:val="24"/>
        </w:rPr>
      </w:pPr>
      <w:r>
        <w:rPr>
          <w:szCs w:val="24"/>
        </w:rPr>
        <w:t xml:space="preserve">Include the </w:t>
      </w:r>
      <w:r w:rsidRPr="00271869">
        <w:rPr>
          <w:szCs w:val="24"/>
        </w:rPr>
        <w:t>URL</w:t>
      </w:r>
      <w:r>
        <w:rPr>
          <w:szCs w:val="24"/>
        </w:rPr>
        <w:t>s</w:t>
      </w:r>
      <w:r w:rsidRPr="00271869">
        <w:rPr>
          <w:szCs w:val="24"/>
        </w:rPr>
        <w:t xml:space="preserve"> for this week’s repository </w:t>
      </w:r>
      <w:r>
        <w:rPr>
          <w:szCs w:val="24"/>
        </w:rPr>
        <w:t xml:space="preserve">and video </w:t>
      </w:r>
      <w:r w:rsidRPr="00271869">
        <w:rPr>
          <w:szCs w:val="24"/>
        </w:rPr>
        <w:t>where</w:t>
      </w:r>
      <w:r>
        <w:rPr>
          <w:szCs w:val="24"/>
        </w:rPr>
        <w:t xml:space="preserve"> instructed.</w:t>
      </w:r>
    </w:p>
    <w:p w14:paraId="516DDC47" w14:textId="77777777" w:rsidR="00F63110" w:rsidRPr="00271869" w:rsidRDefault="00F63110" w:rsidP="00F63110">
      <w:pPr>
        <w:pStyle w:val="ListParagraph"/>
        <w:numPr>
          <w:ilvl w:val="0"/>
          <w:numId w:val="7"/>
        </w:numPr>
        <w:rPr>
          <w:b/>
          <w:szCs w:val="24"/>
        </w:rPr>
      </w:pPr>
      <w:r>
        <w:rPr>
          <w:szCs w:val="24"/>
        </w:rPr>
        <w:t>Submit this document as a .PDF file in the LMS.</w:t>
      </w:r>
      <w:r>
        <w:rPr>
          <w:szCs w:val="24"/>
        </w:rPr>
        <w:br/>
      </w:r>
    </w:p>
    <w:p w14:paraId="36E1F426" w14:textId="7EA8679C" w:rsidR="006E08EB" w:rsidRDefault="006E08EB" w:rsidP="00F63110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39FFAA92" w14:textId="1A02F818" w:rsidR="0007544A" w:rsidRPr="008521D2" w:rsidRDefault="00E23FBD" w:rsidP="00E23FBD">
      <w:pPr>
        <w:pStyle w:val="ListParagraph"/>
        <w:numPr>
          <w:ilvl w:val="0"/>
          <w:numId w:val="5"/>
        </w:numPr>
        <w:rPr>
          <w:b/>
          <w:szCs w:val="24"/>
        </w:rPr>
      </w:pPr>
      <w:r>
        <w:rPr>
          <w:szCs w:val="24"/>
        </w:rPr>
        <w:t xml:space="preserve">Using </w:t>
      </w:r>
      <w:r w:rsidR="006F5E33" w:rsidRPr="00CC3864">
        <w:rPr>
          <w:b/>
          <w:bCs/>
          <w:szCs w:val="24"/>
        </w:rPr>
        <w:t>HTML</w:t>
      </w:r>
      <w:r w:rsidR="006F5E33">
        <w:rPr>
          <w:szCs w:val="24"/>
        </w:rPr>
        <w:t xml:space="preserve">, </w:t>
      </w:r>
      <w:r w:rsidR="006F5E33" w:rsidRPr="00CC3864">
        <w:rPr>
          <w:b/>
          <w:bCs/>
          <w:szCs w:val="24"/>
        </w:rPr>
        <w:t>Bootstrap</w:t>
      </w:r>
      <w:r w:rsidR="006F5E33">
        <w:rPr>
          <w:szCs w:val="24"/>
        </w:rPr>
        <w:t xml:space="preserve">, and </w:t>
      </w:r>
      <w:r w:rsidR="000A58EC" w:rsidRPr="00CC3864">
        <w:rPr>
          <w:b/>
          <w:bCs/>
          <w:szCs w:val="24"/>
        </w:rPr>
        <w:t>JavaScript</w:t>
      </w:r>
      <w:r w:rsidR="006F5E33">
        <w:rPr>
          <w:szCs w:val="24"/>
        </w:rPr>
        <w:t xml:space="preserve"> create a </w:t>
      </w:r>
      <w:r w:rsidR="008521D2">
        <w:rPr>
          <w:szCs w:val="24"/>
        </w:rPr>
        <w:t>single page website that contains the following:</w:t>
      </w:r>
    </w:p>
    <w:p w14:paraId="332622C5" w14:textId="5A822701" w:rsidR="008521D2" w:rsidRPr="00C84E00" w:rsidRDefault="006D58C0" w:rsidP="008521D2">
      <w:pPr>
        <w:pStyle w:val="ListParagraph"/>
        <w:numPr>
          <w:ilvl w:val="1"/>
          <w:numId w:val="5"/>
        </w:numPr>
        <w:rPr>
          <w:b/>
          <w:szCs w:val="24"/>
        </w:rPr>
      </w:pPr>
      <w:r>
        <w:rPr>
          <w:szCs w:val="24"/>
        </w:rPr>
        <w:t>A Bootstrap styled table</w:t>
      </w:r>
      <w:r w:rsidR="00C84E00">
        <w:rPr>
          <w:szCs w:val="24"/>
        </w:rPr>
        <w:t xml:space="preserve"> representing your choice of data.</w:t>
      </w:r>
    </w:p>
    <w:p w14:paraId="4E1F353E" w14:textId="318A7DD8" w:rsidR="00C84E00" w:rsidRPr="0007544A" w:rsidRDefault="00C84E00" w:rsidP="008521D2">
      <w:pPr>
        <w:pStyle w:val="ListParagraph"/>
        <w:numPr>
          <w:ilvl w:val="1"/>
          <w:numId w:val="5"/>
        </w:numPr>
        <w:rPr>
          <w:b/>
          <w:szCs w:val="24"/>
        </w:rPr>
      </w:pPr>
      <w:r>
        <w:rPr>
          <w:szCs w:val="24"/>
        </w:rPr>
        <w:t xml:space="preserve">A Bootstrap styled form that allows a user to add a new row to </w:t>
      </w:r>
      <w:r w:rsidR="00F603AE">
        <w:rPr>
          <w:szCs w:val="24"/>
        </w:rPr>
        <w:t xml:space="preserve">the table when </w:t>
      </w:r>
      <w:r w:rsidR="007C44AB">
        <w:rPr>
          <w:szCs w:val="24"/>
        </w:rPr>
        <w:t>clicking on submit.</w:t>
      </w:r>
    </w:p>
    <w:p w14:paraId="38A8437C" w14:textId="77777777" w:rsidR="00C22A36" w:rsidRDefault="00C22A36" w:rsidP="00C22A36">
      <w:pPr>
        <w:rPr>
          <w:b/>
          <w:szCs w:val="24"/>
        </w:rPr>
      </w:pPr>
      <w:r>
        <w:rPr>
          <w:b/>
          <w:szCs w:val="24"/>
        </w:rPr>
        <w:t>Video Steps:</w:t>
      </w:r>
    </w:p>
    <w:p w14:paraId="2A31C6A3" w14:textId="77777777" w:rsidR="00C22A36" w:rsidRDefault="00C22A36" w:rsidP="00C22A36">
      <w:pPr>
        <w:pStyle w:val="ListParagraph"/>
        <w:numPr>
          <w:ilvl w:val="0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 xml:space="preserve">Create a video, up to five minutes max, showing and explaining how your project works with an emphasis on the portions you contributed. </w:t>
      </w:r>
    </w:p>
    <w:p w14:paraId="529E25D8" w14:textId="77777777" w:rsidR="00C22A36" w:rsidRDefault="00C22A36" w:rsidP="00C22A36">
      <w:pPr>
        <w:pStyle w:val="ListParagraph"/>
        <w:numPr>
          <w:ilvl w:val="0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 xml:space="preserve">This video should be done using screen share and voice over. </w:t>
      </w:r>
    </w:p>
    <w:p w14:paraId="181EA604" w14:textId="77777777" w:rsidR="00C22A36" w:rsidRDefault="00C22A36" w:rsidP="00C22A36">
      <w:pPr>
        <w:pStyle w:val="ListParagraph"/>
        <w:numPr>
          <w:ilvl w:val="0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 xml:space="preserve">This can easily be done using Zoom, although you don't have to use Zoom, it's just what we recommend. </w:t>
      </w:r>
    </w:p>
    <w:p w14:paraId="6AD3930F" w14:textId="77777777" w:rsidR="00C22A36" w:rsidRDefault="00C22A36" w:rsidP="00C22A36">
      <w:pPr>
        <w:pStyle w:val="ListParagraph"/>
        <w:numPr>
          <w:ilvl w:val="1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 xml:space="preserve">You can create a new meeting, start screen sharing, and start recording. </w:t>
      </w:r>
    </w:p>
    <w:p w14:paraId="51BD9BB6" w14:textId="77777777" w:rsidR="00C22A36" w:rsidRDefault="00C22A36" w:rsidP="00C22A36">
      <w:pPr>
        <w:pStyle w:val="ListParagraph"/>
        <w:numPr>
          <w:ilvl w:val="1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 xml:space="preserve">This will create a video recording on your computer. </w:t>
      </w:r>
    </w:p>
    <w:p w14:paraId="720B794B" w14:textId="77777777" w:rsidR="00C22A36" w:rsidRDefault="00C22A36" w:rsidP="00C22A36">
      <w:pPr>
        <w:pStyle w:val="ListParagraph"/>
        <w:numPr>
          <w:ilvl w:val="0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 xml:space="preserve">This should then be uploaded to a publicly accessible site, such as YouTube. </w:t>
      </w:r>
    </w:p>
    <w:p w14:paraId="3D392CD4" w14:textId="77777777" w:rsidR="00C22A36" w:rsidRDefault="00C22A36" w:rsidP="00C22A36">
      <w:pPr>
        <w:pStyle w:val="ListParagraph"/>
        <w:numPr>
          <w:ilvl w:val="1"/>
          <w:numId w:val="8"/>
        </w:numPr>
        <w:rPr>
          <w:bCs/>
          <w:szCs w:val="24"/>
        </w:rPr>
      </w:pPr>
      <w:r>
        <w:rPr>
          <w:bCs/>
          <w:szCs w:val="24"/>
        </w:rPr>
        <w:t>Ensure the link you share is</w:t>
      </w:r>
      <w:r w:rsidRPr="00264055">
        <w:rPr>
          <w:bCs/>
          <w:szCs w:val="24"/>
        </w:rPr>
        <w:t xml:space="preserve"> </w:t>
      </w:r>
      <w:r w:rsidRPr="004B5B75">
        <w:rPr>
          <w:b/>
          <w:szCs w:val="24"/>
        </w:rPr>
        <w:t>PUBLIC</w:t>
      </w:r>
      <w:r w:rsidRPr="00264055">
        <w:rPr>
          <w:bCs/>
          <w:szCs w:val="24"/>
        </w:rPr>
        <w:t xml:space="preserve"> or </w:t>
      </w:r>
      <w:r w:rsidRPr="004B5B75">
        <w:rPr>
          <w:b/>
          <w:szCs w:val="24"/>
        </w:rPr>
        <w:t>UNLISTED</w:t>
      </w:r>
      <w:r>
        <w:rPr>
          <w:bCs/>
          <w:szCs w:val="24"/>
        </w:rPr>
        <w:t>!</w:t>
      </w:r>
    </w:p>
    <w:p w14:paraId="3FC7A209" w14:textId="781824D1" w:rsidR="00F2157F" w:rsidRPr="00C94F51" w:rsidRDefault="00C22A36" w:rsidP="00C22A36">
      <w:pPr>
        <w:pStyle w:val="ListParagraph"/>
        <w:numPr>
          <w:ilvl w:val="1"/>
          <w:numId w:val="8"/>
        </w:numPr>
        <w:rPr>
          <w:bCs/>
          <w:szCs w:val="24"/>
        </w:rPr>
      </w:pPr>
      <w:r w:rsidRPr="00264055">
        <w:rPr>
          <w:bCs/>
          <w:szCs w:val="24"/>
        </w:rPr>
        <w:t>If it is not accessible by your grader, your project will be graded based on what they can access.</w:t>
      </w:r>
    </w:p>
    <w:sectPr w:rsidR="00F2157F" w:rsidRPr="00C94F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006D7" w14:textId="77777777" w:rsidR="000D2DC7" w:rsidRDefault="000D2DC7" w:rsidP="009B1ED3">
      <w:pPr>
        <w:spacing w:after="0" w:line="240" w:lineRule="auto"/>
      </w:pPr>
      <w:r>
        <w:separator/>
      </w:r>
    </w:p>
  </w:endnote>
  <w:endnote w:type="continuationSeparator" w:id="0">
    <w:p w14:paraId="7E5B411E" w14:textId="77777777" w:rsidR="000D2DC7" w:rsidRDefault="000D2DC7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6DFAB" w14:textId="77777777" w:rsidR="00063432" w:rsidRDefault="000634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732432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775D73" w14:textId="30AA8472" w:rsidR="00C94F51" w:rsidRDefault="00C94F51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D6784D2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B3A69" w14:textId="77777777" w:rsidR="00063432" w:rsidRDefault="000634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59E842" w14:textId="77777777" w:rsidR="000D2DC7" w:rsidRDefault="000D2DC7" w:rsidP="009B1ED3">
      <w:pPr>
        <w:spacing w:after="0" w:line="240" w:lineRule="auto"/>
      </w:pPr>
      <w:r>
        <w:separator/>
      </w:r>
    </w:p>
  </w:footnote>
  <w:footnote w:type="continuationSeparator" w:id="0">
    <w:p w14:paraId="523E87DA" w14:textId="77777777" w:rsidR="000D2DC7" w:rsidRDefault="000D2DC7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1367E" w14:textId="77777777" w:rsidR="00063432" w:rsidRDefault="000634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819CEC" w14:textId="77777777" w:rsidR="00063432" w:rsidRDefault="009B1ED3" w:rsidP="00063432">
    <w:pPr>
      <w:pStyle w:val="Heading1"/>
    </w:pPr>
    <w:r>
      <w:rPr>
        <w:rFonts w:ascii="Arial Black" w:eastAsia="Times New Roman" w:hAnsi="Arial Black" w:cs="Times New Roman"/>
        <w:b/>
        <w:bCs/>
        <w:i/>
        <w:iCs/>
        <w:noProof/>
        <w:color w:val="343232"/>
        <w:sz w:val="60"/>
        <w:szCs w:val="60"/>
      </w:rPr>
      <w:drawing>
        <wp:inline distT="0" distB="0" distL="0" distR="0" wp14:anchorId="52FEB422" wp14:editId="10515871">
          <wp:extent cx="5943600" cy="7239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63432">
      <w:br/>
    </w:r>
    <w:r w:rsidR="00063432">
      <w:br/>
      <w:t>Week 10: Coding Assignment</w:t>
    </w:r>
  </w:p>
  <w:p w14:paraId="09752DE9" w14:textId="3D6DCAFF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327E6" w14:textId="77777777" w:rsidR="00063432" w:rsidRDefault="000634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946E01"/>
    <w:multiLevelType w:val="hybridMultilevel"/>
    <w:tmpl w:val="FC30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49422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963C9"/>
    <w:multiLevelType w:val="hybridMultilevel"/>
    <w:tmpl w:val="E82CA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AB32F4"/>
    <w:multiLevelType w:val="hybridMultilevel"/>
    <w:tmpl w:val="DE24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0729A"/>
    <w:multiLevelType w:val="hybridMultilevel"/>
    <w:tmpl w:val="587E4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013CD7"/>
    <w:multiLevelType w:val="hybridMultilevel"/>
    <w:tmpl w:val="B6242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DB4D8E"/>
    <w:multiLevelType w:val="hybridMultilevel"/>
    <w:tmpl w:val="26620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5088778">
    <w:abstractNumId w:val="0"/>
  </w:num>
  <w:num w:numId="2" w16cid:durableId="1296257277">
    <w:abstractNumId w:val="1"/>
  </w:num>
  <w:num w:numId="3" w16cid:durableId="158081421">
    <w:abstractNumId w:val="5"/>
  </w:num>
  <w:num w:numId="4" w16cid:durableId="1948854215">
    <w:abstractNumId w:val="3"/>
  </w:num>
  <w:num w:numId="5" w16cid:durableId="1252662996">
    <w:abstractNumId w:val="6"/>
  </w:num>
  <w:num w:numId="6" w16cid:durableId="684137611">
    <w:abstractNumId w:val="2"/>
  </w:num>
  <w:num w:numId="7" w16cid:durableId="1792937231">
    <w:abstractNumId w:val="7"/>
  </w:num>
  <w:num w:numId="8" w16cid:durableId="15314106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0NzI3NjcwMzaxNDBS0lEKTi0uzszPAykwrAUA0hgwrCwAAAA="/>
  </w:docVars>
  <w:rsids>
    <w:rsidRoot w:val="009B1ED3"/>
    <w:rsid w:val="00063432"/>
    <w:rsid w:val="000634D1"/>
    <w:rsid w:val="00070E2E"/>
    <w:rsid w:val="0007544A"/>
    <w:rsid w:val="000A58EC"/>
    <w:rsid w:val="000B5CE0"/>
    <w:rsid w:val="000D2DC7"/>
    <w:rsid w:val="0011585E"/>
    <w:rsid w:val="001876A7"/>
    <w:rsid w:val="00197E90"/>
    <w:rsid w:val="001A4746"/>
    <w:rsid w:val="001B574C"/>
    <w:rsid w:val="001F74D7"/>
    <w:rsid w:val="00261F49"/>
    <w:rsid w:val="002669A4"/>
    <w:rsid w:val="00276D2C"/>
    <w:rsid w:val="002E6AC4"/>
    <w:rsid w:val="00303B0A"/>
    <w:rsid w:val="00337B5D"/>
    <w:rsid w:val="003741EF"/>
    <w:rsid w:val="003C3030"/>
    <w:rsid w:val="003F3EC4"/>
    <w:rsid w:val="00426C11"/>
    <w:rsid w:val="004370AD"/>
    <w:rsid w:val="00483AB3"/>
    <w:rsid w:val="00496075"/>
    <w:rsid w:val="005065CA"/>
    <w:rsid w:val="00557AC6"/>
    <w:rsid w:val="00584FB3"/>
    <w:rsid w:val="00590FF0"/>
    <w:rsid w:val="005A5515"/>
    <w:rsid w:val="005B489C"/>
    <w:rsid w:val="005F20A7"/>
    <w:rsid w:val="006834ED"/>
    <w:rsid w:val="006B2D89"/>
    <w:rsid w:val="006D58C0"/>
    <w:rsid w:val="006D5E2A"/>
    <w:rsid w:val="006E08EB"/>
    <w:rsid w:val="006F5E33"/>
    <w:rsid w:val="006F7C36"/>
    <w:rsid w:val="00725564"/>
    <w:rsid w:val="00791455"/>
    <w:rsid w:val="007C404D"/>
    <w:rsid w:val="007C44AB"/>
    <w:rsid w:val="007C4630"/>
    <w:rsid w:val="007D0D02"/>
    <w:rsid w:val="007F567B"/>
    <w:rsid w:val="008521D2"/>
    <w:rsid w:val="00854553"/>
    <w:rsid w:val="00887184"/>
    <w:rsid w:val="00894F00"/>
    <w:rsid w:val="008D67CE"/>
    <w:rsid w:val="008E3205"/>
    <w:rsid w:val="008E6428"/>
    <w:rsid w:val="008E7E4F"/>
    <w:rsid w:val="009138A8"/>
    <w:rsid w:val="0093218B"/>
    <w:rsid w:val="00967F09"/>
    <w:rsid w:val="009B1ED3"/>
    <w:rsid w:val="009E2206"/>
    <w:rsid w:val="009E5A53"/>
    <w:rsid w:val="009E5D83"/>
    <w:rsid w:val="00A831DD"/>
    <w:rsid w:val="00AC1A48"/>
    <w:rsid w:val="00B00FDF"/>
    <w:rsid w:val="00B05E58"/>
    <w:rsid w:val="00B07073"/>
    <w:rsid w:val="00B338ED"/>
    <w:rsid w:val="00B378F6"/>
    <w:rsid w:val="00B54AA2"/>
    <w:rsid w:val="00B57F95"/>
    <w:rsid w:val="00B749D6"/>
    <w:rsid w:val="00B800C0"/>
    <w:rsid w:val="00BD4710"/>
    <w:rsid w:val="00C22A36"/>
    <w:rsid w:val="00C77328"/>
    <w:rsid w:val="00C84E00"/>
    <w:rsid w:val="00C85E94"/>
    <w:rsid w:val="00C94F51"/>
    <w:rsid w:val="00CA18B7"/>
    <w:rsid w:val="00CB298A"/>
    <w:rsid w:val="00CC3864"/>
    <w:rsid w:val="00CD6312"/>
    <w:rsid w:val="00CE28A1"/>
    <w:rsid w:val="00D33C73"/>
    <w:rsid w:val="00D51445"/>
    <w:rsid w:val="00DD6D1C"/>
    <w:rsid w:val="00DE19A3"/>
    <w:rsid w:val="00E23FBD"/>
    <w:rsid w:val="00E3438C"/>
    <w:rsid w:val="00E52356"/>
    <w:rsid w:val="00E82388"/>
    <w:rsid w:val="00E933B2"/>
    <w:rsid w:val="00EA45CD"/>
    <w:rsid w:val="00F0163D"/>
    <w:rsid w:val="00F2157F"/>
    <w:rsid w:val="00F460C5"/>
    <w:rsid w:val="00F603AE"/>
    <w:rsid w:val="00F63110"/>
    <w:rsid w:val="00FF3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2CF11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4AA2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B54AA2"/>
    <w:rPr>
      <w:rFonts w:eastAsiaTheme="majorEastAsia" w:cstheme="majorBidi"/>
      <w:sz w:val="36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47</Words>
  <Characters>1202</Characters>
  <Application>Microsoft Office Word</Application>
  <DocSecurity>0</DocSecurity>
  <Lines>32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Mark Christensen</cp:lastModifiedBy>
  <cp:revision>16</cp:revision>
  <dcterms:created xsi:type="dcterms:W3CDTF">2020-12-23T22:55:00Z</dcterms:created>
  <dcterms:modified xsi:type="dcterms:W3CDTF">2023-06-11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0302e8b84bce7b0874c880b00ab72ce7b4c518a4c26144f4531e7d6505155d</vt:lpwstr>
  </property>
</Properties>
</file>